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eurat-集成单细胞数据分析-aa"/>
      <w:r>
        <w:t xml:space="preserve">3.5 Seurat 集成单细胞数据分析 (AA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Anonymous Comment: 这个髓系细胞注释的不吧 , 根据下面的marker图也能看出这个细胞掺杂着其他细胞，如果实在不行，试试在前面去除双细胞看看 , 参考文献：PMID: 39170389；PMID: 35046994</w:t>
      </w:r>
    </w:p>
    <w:p>
      <w:pPr>
        <w:pStyle w:val="BlockText"/>
      </w:pPr>
      <w:r>
        <w:t xml:space="preserve">Reply: 重新注释了Myeloid cell，为 CD8+ T/NK/NKT 细胞。从 PMID: 39170389；PMID: 35046994 上看，应该是 GSE181989 这个数据集，难以区分 T 细胞和 NK 细胞，比较确定的是这个细胞群表达 CD8。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01:49:02Z</dcterms:created>
  <dcterms:modified xsi:type="dcterms:W3CDTF">2025-03-24T01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